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Mexico</w:t>
      </w:r>
      <w:r>
        <w:t xml:space="preserve"> </w:t>
      </w:r>
      <w:r>
        <w:t xml:space="preserve">City</w:t>
      </w:r>
    </w:p>
    <w:bookmarkStart w:id="20" w:name="X413fb169332453de5637421308d70b2dfca8cfb"/>
    <w:p>
      <w:pPr>
        <w:pStyle w:val="Heading1"/>
      </w:pPr>
      <w:r>
        <w:t xml:space="preserve">Cover Letter for Dietitian Position in Mexico City</w:t>
      </w:r>
    </w:p>
    <w:p>
      <w:pPr>
        <w:pStyle w:val="FirstParagraph"/>
      </w:pPr>
      <w:r>
        <w:t xml:space="preserve">Dear [Hiring Manager's Name],</w:t>
      </w:r>
    </w:p>
    <w:p>
      <w:pPr>
        <w:pStyle w:val="BodyText"/>
      </w:pPr>
      <w:r>
        <w:t xml:space="preserve">I am writing to express my strong interest in the Dietitian position at [Organization Name] in Mexico City, Mexico. As a passionate and dedicated professional with over five years of experience in nutrition science, I am eager to contribute my expertise to a dynamic healthcare institution that values innovation, cultural sensitivity, and community well-being. The opportunity to work as a Dietitian in Mexico City—a vibrant metropolis known for its rich culinary heritage and growing emphasis on public health—aligns perfectly with my career goals and personal commitment to improving dietary practices across diverse populations.</w:t>
      </w:r>
    </w:p>
    <w:p>
      <w:pPr>
        <w:pStyle w:val="BodyText"/>
      </w:pPr>
      <w:r>
        <w:t xml:space="preserve">With a Master’s degree in Nutrition Science from [University Name] and certification as a Registered Dietitian (RD) in Mexico, I have developed a deep understanding of both global nutritional guidelines and the unique dietary needs of Mexican communities. My academic background, combined with hands-on experience in clinical nutrition, public health programs, and food service management, has equipped me to address complex health challenges while respecting cultural traditions. In Mexico City, where the intersection of urbanization and nutrition presents both opportunities and challenges—such as rising rates of obesity and diabetes—I am particularly motivated to leverage my skills to promote sustainable dietary habits that align with local food systems.</w:t>
      </w:r>
    </w:p>
    <w:p>
      <w:pPr>
        <w:pStyle w:val="BodyText"/>
      </w:pPr>
      <w:r>
        <w:t xml:space="preserve">One of my most rewarding experiences as a Dietitian was working with a nonprofit organization in Mexico City to design culturally relevant nutrition education programs for low-income families. By collaborating with local chefs, community leaders, and healthcare providers, I helped create workshops that emphasized traditional Mexican ingredients like corn, beans, and squash while addressing modern health concerns. This project not only improved participants’ understanding of balanced diets but also strengthened their connection to ancestral food practices. Such initiatives reflect my belief that effective nutrition counseling must be both evidence-based and culturally responsive—a principle I aim to uphold in any professional setting.</w:t>
      </w:r>
    </w:p>
    <w:p>
      <w:pPr>
        <w:pStyle w:val="BodyText"/>
      </w:pPr>
      <w:r>
        <w:t xml:space="preserve">My clinical experience as a Dietitian in a private healthcare clinic in Mexico City further solidified my ability to provide personalized care. I worked closely with patients suffering from chronic conditions such as hypertension, diabetes, and cardiovascular disease, tailoring meal plans that respected their dietary preferences while adhering to medical guidelines. For instance, I developed a program for diabetic patients that incorporated traditional dishes like tamales and mole but modified them to reduce sugar and saturated fat content. This approach not only improved health outcomes but also fostered trust between patients and healthcare providers, highlighting the importance of blending scientific expertise with cultural awareness.</w:t>
      </w:r>
    </w:p>
    <w:p>
      <w:pPr>
        <w:pStyle w:val="BodyText"/>
      </w:pPr>
      <w:r>
        <w:t xml:space="preserve">Additionally, I have extensive experience in food service management, having served as a Dietitian at a large hospital in Mexico City where I oversaw the development of meal plans for over 500 patients daily. This role required meticulous attention to detail, compliance with health regulations, and the ability to collaborate with multidisciplinary teams. I also implemented a sustainability initiative that reduced food waste by 30% through better inventory management and portion control, demonstrating my commitment to both patient care and environmental responsibility. These experiences have honed my organizational skills, adaptability, and ability to thrive in fast-paced healthcare environments.</w:t>
      </w:r>
    </w:p>
    <w:p>
      <w:pPr>
        <w:pStyle w:val="BodyText"/>
      </w:pPr>
      <w:r>
        <w:t xml:space="preserve">What sets me apart as a Dietitian is my unwavering dedication to education and advocacy. I regularly conduct seminars on nutrition for schools, corporations, and community centers in Mexico City, empowering individuals to make informed dietary choices. For example, I partnered with a local university to create an online course on "Nutrition for Urban Populations," which reached over 1,000 students and professionals across the country. This initiative underscored my belief that dietitians play a critical role in shaping public health policies and fostering a culture of wellness. I am eager to bring this same passion and expertise to [Organization Name], where I can contribute to meaningful programs that address the unique challenges of Mexico City’s diverse population.</w:t>
      </w:r>
    </w:p>
    <w:p>
      <w:pPr>
        <w:pStyle w:val="BodyText"/>
      </w:pPr>
      <w:r>
        <w:t xml:space="preserve">Mexico City’s diverse demographics—from its bustling metropolitan areas to its surrounding rural communities—present a unique opportunity for Dietitians to make a lasting impact. As a native of Mexico, I understand the importance of tailoring nutrition advice to individual needs, whether it be for pregnant women, elderly patients, or children. My fluency in Spanish and English allows me to communicate effectively with patients and colleagues from various backgrounds, ensuring that care is accessible and inclusive. Furthermore, my familiarity with the local food landscape enables me to recommend practical solutions that are both culturally appropriate and economically feasible.</w:t>
      </w:r>
    </w:p>
    <w:p>
      <w:pPr>
        <w:pStyle w:val="BodyText"/>
      </w:pPr>
      <w:r>
        <w:t xml:space="preserve">I am particularly drawn to [Organization Name] because of its reputation for excellence in healthcare innovation and community engagement. I admire your commitment to integrating nutrition into holistic patient care, as well as your efforts to address health disparities in Mexico City. I am confident that my technical expertise, cultural competence, and passion for public health will allow me to contribute meaningfully to your team. Together, we can develop programs that not only improve individual health outcomes but also strengthen the overall well-being of the communities we serve.</w:t>
      </w:r>
    </w:p>
    <w:p>
      <w:pPr>
        <w:pStyle w:val="BodyText"/>
      </w:pPr>
      <w:r>
        <w:t xml:space="preserve">Thank you for considering my application. I would be honored to discuss how my skills and experiences align with the needs of [Organization Name]. Please feel free to contact me at [Your Phone Number] or [Your Email Address] at your earliest convenience. I look forward to the opportunity to contribute to your mission as a Dietitian in Mexico C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Mexico City</dc:title>
  <dc:creator/>
  <cp:keywords/>
  <dcterms:created xsi:type="dcterms:W3CDTF">2026-07-23T16:23:02Z</dcterms:created>
  <dcterms:modified xsi:type="dcterms:W3CDTF">2026-07-23T16:23:02Z</dcterms:modified>
</cp:coreProperties>
</file>

<file path=docProps/custom.xml><?xml version="1.0" encoding="utf-8"?>
<Properties xmlns="http://schemas.openxmlformats.org/officeDocument/2006/custom-properties" xmlns:vt="http://schemas.openxmlformats.org/officeDocument/2006/docPropsVTypes"/>
</file>